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962BA" w14:textId="77777777" w:rsidR="00C53350" w:rsidRDefault="00922D17">
      <w:r>
        <w:rPr>
          <w:noProof/>
          <w:lang w:eastAsia="en-US"/>
        </w:rPr>
        <mc:AlternateContent>
          <mc:Choice Requires="wps">
            <w:drawing>
              <wp:anchor distT="0" distB="0" distL="114300" distR="114300" simplePos="0" relativeHeight="251659264" behindDoc="0" locked="0" layoutInCell="1" allowOverlap="1" wp14:anchorId="08067DD1" wp14:editId="7C156FF9">
                <wp:simplePos x="0" y="0"/>
                <wp:positionH relativeFrom="column">
                  <wp:posOffset>571500</wp:posOffset>
                </wp:positionH>
                <wp:positionV relativeFrom="paragraph">
                  <wp:posOffset>1124585</wp:posOffset>
                </wp:positionV>
                <wp:extent cx="6629400" cy="7543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6629400" cy="7543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C713D1A" w14:textId="19DAA51C" w:rsidR="009A4C7C" w:rsidRDefault="00577F28" w:rsidP="00C53350">
                            <w:r>
                              <w:t>May 2</w:t>
                            </w:r>
                            <w:r w:rsidR="00CF49E9">
                              <w:t>4</w:t>
                            </w:r>
                            <w:r w:rsidR="006260FD">
                              <w:t>, 202</w:t>
                            </w:r>
                            <w:r w:rsidR="00CF49E9">
                              <w:t>3</w:t>
                            </w:r>
                          </w:p>
                          <w:p w14:paraId="3891B446" w14:textId="48BDAE75" w:rsidR="006260FD" w:rsidRDefault="006260FD" w:rsidP="00C53350"/>
                          <w:p w14:paraId="2FDA8DDB" w14:textId="747FA7B5" w:rsidR="006260FD" w:rsidRDefault="006260FD" w:rsidP="00C53350">
                            <w:r>
                              <w:t>Dear Coach,</w:t>
                            </w:r>
                          </w:p>
                          <w:p w14:paraId="6051C4BC" w14:textId="3BF55569" w:rsidR="006260FD" w:rsidRDefault="006260FD" w:rsidP="00C53350"/>
                          <w:p w14:paraId="2699F640" w14:textId="0F81A2D9" w:rsidR="006260FD" w:rsidRDefault="006260FD" w:rsidP="00C53350">
                            <w:r>
                              <w:t>Congratulations to you and your team on a very successful season and qualifying to co</w:t>
                            </w:r>
                            <w:r w:rsidR="00577F28">
                              <w:t>mpete in the 202</w:t>
                            </w:r>
                            <w:r w:rsidR="00CF49E9">
                              <w:t>3</w:t>
                            </w:r>
                            <w:r w:rsidR="00577F28">
                              <w:t xml:space="preserve"> Girls’ State Soccer</w:t>
                            </w:r>
                            <w:r>
                              <w:t xml:space="preserve"> Tournament. The faculty and students from the Drake University Athletic Training Program will be working with the Iowa Girls’ High School Athletic Union to provide athletic training services during the state tournament. </w:t>
                            </w:r>
                          </w:p>
                          <w:p w14:paraId="4A04BC75" w14:textId="77777777" w:rsidR="006260FD" w:rsidRDefault="006260FD" w:rsidP="00C53350"/>
                          <w:p w14:paraId="4DDA7350" w14:textId="639C8397" w:rsidR="006260FD" w:rsidRDefault="006260FD" w:rsidP="00C53350">
                            <w:r>
                              <w:t xml:space="preserve">Drake University will provide Certified Athletic Trainers at every </w:t>
                            </w:r>
                            <w:r w:rsidR="00577F28">
                              <w:t>game</w:t>
                            </w:r>
                            <w:r>
                              <w:t xml:space="preserve"> during the tournament to assist you and your players with the care of any injuries.</w:t>
                            </w:r>
                            <w:r w:rsidR="00577F28">
                              <w:t xml:space="preserve"> We will have a blue tent set up at the facility and be on the sidelines of each game if you need our assistance. </w:t>
                            </w:r>
                            <w:r>
                              <w:t xml:space="preserve"> Ice is available for injuries and water and cups </w:t>
                            </w:r>
                            <w:r w:rsidR="00577F28">
                              <w:t xml:space="preserve">will be </w:t>
                            </w:r>
                            <w:r>
                              <w:t xml:space="preserve">at the end of the team benches. If you have special needs or have athletes to who need to receive a treatment, please notify us in advance and we will attempt to fulfill those needs during your time in Des Moines. </w:t>
                            </w:r>
                          </w:p>
                          <w:p w14:paraId="2682FFA8" w14:textId="0A9696B1" w:rsidR="006260FD" w:rsidRDefault="006260FD" w:rsidP="00C53350"/>
                          <w:p w14:paraId="4E1FC2CA" w14:textId="67A2300E" w:rsidR="006260FD" w:rsidRDefault="00096FFD" w:rsidP="00C53350">
                            <w:r>
                              <w:t xml:space="preserve">As it is forecasted to be very warm, my </w:t>
                            </w:r>
                            <w:r>
                              <w:t xml:space="preserve">first </w:t>
                            </w:r>
                            <w:r>
                              <w:t xml:space="preserve">request would be for you to emphasize hydration and sleep </w:t>
                            </w:r>
                            <w:r>
                              <w:t xml:space="preserve">to your athletes </w:t>
                            </w:r>
                            <w:r>
                              <w:t xml:space="preserve">the days before the tournament. </w:t>
                            </w:r>
                            <w:r>
                              <w:t>Also, i</w:t>
                            </w:r>
                            <w:r w:rsidR="006260FD">
                              <w:t xml:space="preserve">f you have a Certified Athletic Trainer or other healthcare provider who works with your team, please forward our names and numbers to them so that we can make any necessary arrangements for treatments or other needs prior to the tournament. </w:t>
                            </w:r>
                          </w:p>
                          <w:p w14:paraId="2A2CE0EC" w14:textId="16BD7AA7" w:rsidR="006260FD" w:rsidRDefault="006260FD" w:rsidP="00C53350"/>
                          <w:p w14:paraId="7E1725FE" w14:textId="678AECDB" w:rsidR="006260FD" w:rsidRDefault="006260FD" w:rsidP="00C53350">
                            <w:r>
                              <w:t xml:space="preserve">If you or a member of your team has any questions or requests of services prior to the state tournament, please feel free to contact us at the numbers or email addresses below. We will do our best to accommodate your requests and look forward to meeting you during this event. Again, congratulations on qualifying for the state tournament and best of luck. </w:t>
                            </w:r>
                          </w:p>
                          <w:p w14:paraId="742C6A1B" w14:textId="66EF74D5" w:rsidR="006260FD" w:rsidRDefault="006260FD" w:rsidP="00C53350"/>
                          <w:p w14:paraId="0B62064B" w14:textId="03232F4A" w:rsidR="006260FD" w:rsidRDefault="006260FD" w:rsidP="00C53350">
                            <w:r>
                              <w:t>Sincerely,</w:t>
                            </w:r>
                          </w:p>
                          <w:p w14:paraId="77D9E4B3" w14:textId="7D27976B" w:rsidR="006260FD" w:rsidRDefault="006260FD" w:rsidP="00C53350"/>
                          <w:p w14:paraId="72E8E678" w14:textId="65B0CB36" w:rsidR="006260FD" w:rsidRDefault="006260FD" w:rsidP="00C53350"/>
                          <w:p w14:paraId="510EC33D" w14:textId="3E64D84C" w:rsidR="006260FD" w:rsidRPr="006260FD" w:rsidRDefault="006260FD" w:rsidP="00C53350">
                            <w:pPr>
                              <w:rPr>
                                <w:vertAlign w:val="subscript"/>
                              </w:rPr>
                            </w:pPr>
                          </w:p>
                          <w:p w14:paraId="3DCAACFB" w14:textId="6AD2F7E2" w:rsidR="006260FD" w:rsidRDefault="00577F28" w:rsidP="00C53350">
                            <w:r>
                              <w:t>N</w:t>
                            </w:r>
                            <w:r w:rsidR="006260FD">
                              <w:t>athan Newman, EdD, ATC, LAT</w:t>
                            </w:r>
                          </w:p>
                          <w:p w14:paraId="4FF7454F" w14:textId="281F07B3" w:rsidR="006260FD" w:rsidRDefault="00577F28" w:rsidP="00C53350">
                            <w:r>
                              <w:t>5</w:t>
                            </w:r>
                            <w:r w:rsidR="006260FD">
                              <w:t>63.581.4494</w:t>
                            </w:r>
                          </w:p>
                          <w:p w14:paraId="2180E694" w14:textId="1B1DD309" w:rsidR="006260FD" w:rsidRDefault="00000000" w:rsidP="00C53350">
                            <w:hyperlink r:id="rId10" w:history="1">
                              <w:r w:rsidR="006260FD" w:rsidRPr="009639D4">
                                <w:rPr>
                                  <w:rStyle w:val="Hyperlink"/>
                                </w:rPr>
                                <w:t>Nathan.newman@drake.edu</w:t>
                              </w:r>
                            </w:hyperlink>
                            <w:r w:rsidR="006260FD">
                              <w:t xml:space="preserve"> </w:t>
                            </w:r>
                          </w:p>
                          <w:p w14:paraId="033234B6" w14:textId="381CE40A" w:rsidR="006260FD" w:rsidRDefault="006260FD" w:rsidP="00C53350"/>
                          <w:p w14:paraId="476516C5" w14:textId="5F39B94D" w:rsidR="006260FD" w:rsidRPr="006F2470" w:rsidRDefault="006260FD" w:rsidP="00C533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067DD1" id="_x0000_t202" coordsize="21600,21600" o:spt="202" path="m,l,21600r21600,l21600,xe">
                <v:stroke joinstyle="miter"/>
                <v:path gradientshapeok="t" o:connecttype="rect"/>
              </v:shapetype>
              <v:shape id="Text Box 3" o:spid="_x0000_s1026" type="#_x0000_t202" style="position:absolute;margin-left:45pt;margin-top:88.55pt;width:522pt;height:5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" filled="f" stroked="f">
                <v:textbox>
                  <w:txbxContent>
                    <w:p w14:paraId="2C713D1A" w14:textId="19DAA51C" w:rsidR="009A4C7C" w:rsidRDefault="00577F28" w:rsidP="00C53350">
                      <w:r>
                        <w:t>May 2</w:t>
                      </w:r>
                      <w:r w:rsidR="00CF49E9">
                        <w:t>4</w:t>
                      </w:r>
                      <w:r w:rsidR="006260FD">
                        <w:t>, 202</w:t>
                      </w:r>
                      <w:r w:rsidR="00CF49E9">
                        <w:t>3</w:t>
                      </w:r>
                    </w:p>
                    <w:p w14:paraId="3891B446" w14:textId="48BDAE75" w:rsidR="006260FD" w:rsidRDefault="006260FD" w:rsidP="00C53350"/>
                    <w:p w14:paraId="2FDA8DDB" w14:textId="747FA7B5" w:rsidR="006260FD" w:rsidRDefault="006260FD" w:rsidP="00C53350">
                      <w:r>
                        <w:t>Dear Coach,</w:t>
                      </w:r>
                    </w:p>
                    <w:p w14:paraId="6051C4BC" w14:textId="3BF55569" w:rsidR="006260FD" w:rsidRDefault="006260FD" w:rsidP="00C53350"/>
                    <w:p w14:paraId="2699F640" w14:textId="0F81A2D9" w:rsidR="006260FD" w:rsidRDefault="006260FD" w:rsidP="00C53350">
                      <w:r>
                        <w:t>Congratulations to you and your team on a very successful season and qualifying to co</w:t>
                      </w:r>
                      <w:r w:rsidR="00577F28">
                        <w:t>mpete in the 202</w:t>
                      </w:r>
                      <w:r w:rsidR="00CF49E9">
                        <w:t>3</w:t>
                      </w:r>
                      <w:r w:rsidR="00577F28">
                        <w:t xml:space="preserve"> Girls’ State Soccer</w:t>
                      </w:r>
                      <w:r>
                        <w:t xml:space="preserve"> Tournament. The faculty and students from the Drake University Athletic Training Program will be working with the Iowa Girls’ High School Athletic Union to provide athletic training services during the state tournament. </w:t>
                      </w:r>
                    </w:p>
                    <w:p w14:paraId="4A04BC75" w14:textId="77777777" w:rsidR="006260FD" w:rsidRDefault="006260FD" w:rsidP="00C53350"/>
                    <w:p w14:paraId="4DDA7350" w14:textId="639C8397" w:rsidR="006260FD" w:rsidRDefault="006260FD" w:rsidP="00C53350">
                      <w:r>
                        <w:t xml:space="preserve">Drake University will provide Certified Athletic Trainers at every </w:t>
                      </w:r>
                      <w:r w:rsidR="00577F28">
                        <w:t>game</w:t>
                      </w:r>
                      <w:r>
                        <w:t xml:space="preserve"> during the tournament to assist you and your players with the care of any injuries.</w:t>
                      </w:r>
                      <w:r w:rsidR="00577F28">
                        <w:t xml:space="preserve"> We will have a blue tent set up at the facility and be on the sidelines of each game if you need our assistance. </w:t>
                      </w:r>
                      <w:r>
                        <w:t xml:space="preserve"> Ice is available for injuries and water and cups </w:t>
                      </w:r>
                      <w:r w:rsidR="00577F28">
                        <w:t xml:space="preserve">will be </w:t>
                      </w:r>
                      <w:r>
                        <w:t xml:space="preserve">at the end of the team benches. If you have special needs or have athletes to who need to receive a treatment, please notify us in advance and we will attempt to fulfill those needs during your time in Des Moines. </w:t>
                      </w:r>
                    </w:p>
                    <w:p w14:paraId="2682FFA8" w14:textId="0A9696B1" w:rsidR="006260FD" w:rsidRDefault="006260FD" w:rsidP="00C53350"/>
                    <w:p w14:paraId="4E1FC2CA" w14:textId="67A2300E" w:rsidR="006260FD" w:rsidRDefault="00096FFD" w:rsidP="00C53350">
                      <w:r>
                        <w:t xml:space="preserve">As it is forecasted to be very warm, my </w:t>
                      </w:r>
                      <w:r>
                        <w:t xml:space="preserve">first </w:t>
                      </w:r>
                      <w:r>
                        <w:t xml:space="preserve">request would be for you to emphasize hydration and sleep </w:t>
                      </w:r>
                      <w:r>
                        <w:t xml:space="preserve">to your athletes </w:t>
                      </w:r>
                      <w:r>
                        <w:t xml:space="preserve">the days before the tournament. </w:t>
                      </w:r>
                      <w:r>
                        <w:t>Also, i</w:t>
                      </w:r>
                      <w:r w:rsidR="006260FD">
                        <w:t xml:space="preserve">f you have a Certified Athletic Trainer or other healthcare provider who works with your team, please forward our names and numbers to them so that we can make any necessary arrangements for treatments or other needs prior to the tournament. </w:t>
                      </w:r>
                    </w:p>
                    <w:p w14:paraId="2A2CE0EC" w14:textId="16BD7AA7" w:rsidR="006260FD" w:rsidRDefault="006260FD" w:rsidP="00C53350"/>
                    <w:p w14:paraId="7E1725FE" w14:textId="678AECDB" w:rsidR="006260FD" w:rsidRDefault="006260FD" w:rsidP="00C53350">
                      <w:r>
                        <w:t xml:space="preserve">If you or a member of your team has any questions or requests of services prior to the state tournament, please feel free to contact us at the numbers or email addresses below. We will do our best to accommodate your requests and look forward to meeting you during this event. Again, congratulations on qualifying for the state tournament and best of luck. </w:t>
                      </w:r>
                    </w:p>
                    <w:p w14:paraId="742C6A1B" w14:textId="66EF74D5" w:rsidR="006260FD" w:rsidRDefault="006260FD" w:rsidP="00C53350"/>
                    <w:p w14:paraId="0B62064B" w14:textId="03232F4A" w:rsidR="006260FD" w:rsidRDefault="006260FD" w:rsidP="00C53350">
                      <w:r>
                        <w:t>Sincerely,</w:t>
                      </w:r>
                    </w:p>
                    <w:p w14:paraId="77D9E4B3" w14:textId="7D27976B" w:rsidR="006260FD" w:rsidRDefault="006260FD" w:rsidP="00C53350"/>
                    <w:p w14:paraId="72E8E678" w14:textId="65B0CB36" w:rsidR="006260FD" w:rsidRDefault="006260FD" w:rsidP="00C53350"/>
                    <w:p w14:paraId="510EC33D" w14:textId="3E64D84C" w:rsidR="006260FD" w:rsidRPr="006260FD" w:rsidRDefault="006260FD" w:rsidP="00C53350">
                      <w:pPr>
                        <w:rPr>
                          <w:vertAlign w:val="subscript"/>
                        </w:rPr>
                      </w:pPr>
                    </w:p>
                    <w:p w14:paraId="3DCAACFB" w14:textId="6AD2F7E2" w:rsidR="006260FD" w:rsidRDefault="00577F28" w:rsidP="00C53350">
                      <w:r>
                        <w:t>N</w:t>
                      </w:r>
                      <w:r w:rsidR="006260FD">
                        <w:t>athan Newman, EdD, ATC, LAT</w:t>
                      </w:r>
                    </w:p>
                    <w:p w14:paraId="4FF7454F" w14:textId="281F07B3" w:rsidR="006260FD" w:rsidRDefault="00577F28" w:rsidP="00C53350">
                      <w:r>
                        <w:t>5</w:t>
                      </w:r>
                      <w:r w:rsidR="006260FD">
                        <w:t>63.581.4494</w:t>
                      </w:r>
                    </w:p>
                    <w:p w14:paraId="2180E694" w14:textId="1B1DD309" w:rsidR="006260FD" w:rsidRDefault="00000000" w:rsidP="00C53350">
                      <w:hyperlink r:id="rId11" w:history="1">
                        <w:r w:rsidR="006260FD" w:rsidRPr="009639D4">
                          <w:rPr>
                            <w:rStyle w:val="Hyperlink"/>
                          </w:rPr>
                          <w:t>Nathan.newman@drake.edu</w:t>
                        </w:r>
                      </w:hyperlink>
                      <w:r w:rsidR="006260FD">
                        <w:t xml:space="preserve"> </w:t>
                      </w:r>
                    </w:p>
                    <w:p w14:paraId="033234B6" w14:textId="381CE40A" w:rsidR="006260FD" w:rsidRDefault="006260FD" w:rsidP="00C53350"/>
                    <w:p w14:paraId="476516C5" w14:textId="5F39B94D" w:rsidR="006260FD" w:rsidRPr="006F2470" w:rsidRDefault="006260FD" w:rsidP="00C53350"/>
                  </w:txbxContent>
                </v:textbox>
                <w10:wrap type="square"/>
              </v:shape>
            </w:pict>
          </mc:Fallback>
        </mc:AlternateContent>
      </w:r>
      <w:r w:rsidR="00C53350">
        <w:br w:type="page"/>
      </w:r>
    </w:p>
    <w:p w14:paraId="038DBF31" w14:textId="77777777" w:rsidR="00BD7A68" w:rsidRDefault="00BD7A68">
      <w:r>
        <w:lastRenderedPageBreak/>
        <w:br w:type="page"/>
      </w:r>
    </w:p>
    <w:p w14:paraId="019D3BA9" w14:textId="1F57BA2B" w:rsidR="00460D5F" w:rsidRPr="00C53350" w:rsidRDefault="00922D17" w:rsidP="00C53350">
      <w:r>
        <w:rPr>
          <w:noProof/>
          <w:lang w:eastAsia="en-US"/>
        </w:rPr>
        <w:lastRenderedPageBreak/>
        <mc:AlternateContent>
          <mc:Choice Requires="wps">
            <w:drawing>
              <wp:anchor distT="0" distB="0" distL="114300" distR="114300" simplePos="0" relativeHeight="251661312" behindDoc="0" locked="0" layoutInCell="1" allowOverlap="1" wp14:anchorId="5D759FE0" wp14:editId="048332B7">
                <wp:simplePos x="0" y="0"/>
                <wp:positionH relativeFrom="column">
                  <wp:posOffset>723900</wp:posOffset>
                </wp:positionH>
                <wp:positionV relativeFrom="paragraph">
                  <wp:posOffset>1276985</wp:posOffset>
                </wp:positionV>
                <wp:extent cx="6629400" cy="7543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629400" cy="7543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92A706" w14:textId="77777777" w:rsidR="009A4C7C" w:rsidRDefault="009A4C7C" w:rsidP="009A4C7C"/>
                          <w:p w14:paraId="311E80E6" w14:textId="77777777" w:rsidR="009A4C7C" w:rsidRDefault="009A4C7C" w:rsidP="009A4C7C"/>
                          <w:p w14:paraId="014C219C" w14:textId="77777777" w:rsidR="006D1C16" w:rsidRDefault="006D1C16" w:rsidP="00922D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759FE0" id="Text Box 6" o:spid="_x0000_s1027" type="#_x0000_t202" style="position:absolute;margin-left:57pt;margin-top:100.55pt;width:522pt;height:5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" filled="f" stroked="f">
                <v:textbox>
                  <w:txbxContent>
                    <w:p w14:paraId="4C92A706" w14:textId="77777777" w:rsidR="009A4C7C" w:rsidRDefault="009A4C7C" w:rsidP="009A4C7C"/>
                    <w:p w14:paraId="311E80E6" w14:textId="77777777" w:rsidR="009A4C7C" w:rsidRDefault="009A4C7C" w:rsidP="009A4C7C"/>
                    <w:p w14:paraId="014C219C" w14:textId="77777777" w:rsidR="006D1C16" w:rsidRDefault="006D1C16" w:rsidP="00922D17"/>
                  </w:txbxContent>
                </v:textbox>
                <w10:wrap type="square"/>
              </v:shape>
            </w:pict>
          </mc:Fallback>
        </mc:AlternateContent>
      </w:r>
    </w:p>
    <w:sectPr w:rsidR="00460D5F" w:rsidRPr="00C53350" w:rsidSect="00C53350">
      <w:headerReference w:type="first" r:id="rId12"/>
      <w:pgSz w:w="12240" w:h="15840"/>
      <w:pgMar w:top="72" w:right="0" w:bottom="0" w:left="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DE792" w14:textId="77777777" w:rsidR="00373116" w:rsidRDefault="00373116" w:rsidP="00C53350">
      <w:r>
        <w:separator/>
      </w:r>
    </w:p>
  </w:endnote>
  <w:endnote w:type="continuationSeparator" w:id="0">
    <w:p w14:paraId="58CEEB4B" w14:textId="77777777" w:rsidR="00373116" w:rsidRDefault="00373116" w:rsidP="00C533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C841E" w14:textId="77777777" w:rsidR="00373116" w:rsidRDefault="00373116" w:rsidP="00C53350">
      <w:r>
        <w:separator/>
      </w:r>
    </w:p>
  </w:footnote>
  <w:footnote w:type="continuationSeparator" w:id="0">
    <w:p w14:paraId="4A43BC23" w14:textId="77777777" w:rsidR="00373116" w:rsidRDefault="00373116" w:rsidP="00C533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73557" w14:textId="77777777" w:rsidR="006D1C16" w:rsidRDefault="00153EC6">
    <w:pPr>
      <w:pStyle w:val="Header"/>
    </w:pPr>
    <w:r>
      <w:rPr>
        <w:noProof/>
      </w:rPr>
      <w:drawing>
        <wp:anchor distT="0" distB="0" distL="114300" distR="114300" simplePos="0" relativeHeight="251662336" behindDoc="1" locked="0" layoutInCell="1" allowOverlap="1" wp14:anchorId="1F9956CE" wp14:editId="58A3D8B4">
          <wp:simplePos x="0" y="0"/>
          <wp:positionH relativeFrom="column">
            <wp:posOffset>0</wp:posOffset>
          </wp:positionH>
          <wp:positionV relativeFrom="paragraph">
            <wp:posOffset>-480060</wp:posOffset>
          </wp:positionV>
          <wp:extent cx="7736840" cy="1001268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ctronic LH_Provost.pdf"/>
                  <pic:cNvPicPr/>
                </pic:nvPicPr>
                <pic:blipFill>
                  <a:blip r:embed="rId1">
                    <a:extLst>
                      <a:ext uri="{28A0092B-C50C-407E-A947-70E740481C1C}">
                        <a14:useLocalDpi xmlns:a14="http://schemas.microsoft.com/office/drawing/2010/main" val="0"/>
                      </a:ext>
                    </a:extLst>
                  </a:blip>
                  <a:stretch>
                    <a:fillRect/>
                  </a:stretch>
                </pic:blipFill>
                <pic:spPr>
                  <a:xfrm>
                    <a:off x="0" y="0"/>
                    <a:ext cx="7736840" cy="100126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tDA1M7Y0NjMyNTdT0lEKTi0uzszPAykwrAUAIyOSiywAAAA="/>
  </w:docVars>
  <w:rsids>
    <w:rsidRoot w:val="009725A7"/>
    <w:rsid w:val="00096FFD"/>
    <w:rsid w:val="000E7643"/>
    <w:rsid w:val="00114959"/>
    <w:rsid w:val="00153EC6"/>
    <w:rsid w:val="0017297C"/>
    <w:rsid w:val="00272BA3"/>
    <w:rsid w:val="00313CDE"/>
    <w:rsid w:val="00373116"/>
    <w:rsid w:val="00460D5F"/>
    <w:rsid w:val="00460EBF"/>
    <w:rsid w:val="00577F28"/>
    <w:rsid w:val="00624326"/>
    <w:rsid w:val="006260FD"/>
    <w:rsid w:val="00635892"/>
    <w:rsid w:val="006C2578"/>
    <w:rsid w:val="006D1C16"/>
    <w:rsid w:val="006F2470"/>
    <w:rsid w:val="007907D6"/>
    <w:rsid w:val="00922D17"/>
    <w:rsid w:val="009725A7"/>
    <w:rsid w:val="009A4C7C"/>
    <w:rsid w:val="00B204AD"/>
    <w:rsid w:val="00BD7A68"/>
    <w:rsid w:val="00C53350"/>
    <w:rsid w:val="00C83D93"/>
    <w:rsid w:val="00CF49E9"/>
    <w:rsid w:val="00E05D49"/>
    <w:rsid w:val="00E20B4C"/>
    <w:rsid w:val="00F223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8FA6FB"/>
  <w14:defaultImageDpi w14:val="300"/>
  <w15:docId w15:val="{670A659A-D089-4B2F-87EF-1463BEEBC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C7C"/>
    <w:rPr>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5892"/>
    <w:rPr>
      <w:rFonts w:ascii="Lucida Grande" w:hAnsi="Lucida Grande"/>
      <w:sz w:val="18"/>
      <w:szCs w:val="18"/>
    </w:rPr>
  </w:style>
  <w:style w:type="character" w:customStyle="1" w:styleId="BalloonTextChar">
    <w:name w:val="Balloon Text Char"/>
    <w:basedOn w:val="DefaultParagraphFont"/>
    <w:link w:val="BalloonText"/>
    <w:uiPriority w:val="99"/>
    <w:semiHidden/>
    <w:rsid w:val="00635892"/>
    <w:rPr>
      <w:rFonts w:ascii="Lucida Grande" w:hAnsi="Lucida Grande"/>
      <w:sz w:val="18"/>
      <w:szCs w:val="18"/>
    </w:rPr>
  </w:style>
  <w:style w:type="paragraph" w:styleId="Header">
    <w:name w:val="header"/>
    <w:basedOn w:val="Normal"/>
    <w:link w:val="HeaderChar"/>
    <w:uiPriority w:val="99"/>
    <w:unhideWhenUsed/>
    <w:rsid w:val="00C53350"/>
    <w:pPr>
      <w:tabs>
        <w:tab w:val="center" w:pos="4320"/>
        <w:tab w:val="right" w:pos="8640"/>
      </w:tabs>
    </w:pPr>
    <w:rPr>
      <w:lang w:eastAsia="en-US"/>
    </w:rPr>
  </w:style>
  <w:style w:type="character" w:customStyle="1" w:styleId="HeaderChar">
    <w:name w:val="Header Char"/>
    <w:basedOn w:val="DefaultParagraphFont"/>
    <w:link w:val="Header"/>
    <w:uiPriority w:val="99"/>
    <w:rsid w:val="00C53350"/>
  </w:style>
  <w:style w:type="paragraph" w:styleId="Footer">
    <w:name w:val="footer"/>
    <w:basedOn w:val="Normal"/>
    <w:link w:val="FooterChar"/>
    <w:uiPriority w:val="99"/>
    <w:unhideWhenUsed/>
    <w:rsid w:val="00C53350"/>
    <w:pPr>
      <w:tabs>
        <w:tab w:val="center" w:pos="4320"/>
        <w:tab w:val="right" w:pos="8640"/>
      </w:tabs>
    </w:pPr>
    <w:rPr>
      <w:lang w:eastAsia="en-US"/>
    </w:rPr>
  </w:style>
  <w:style w:type="character" w:customStyle="1" w:styleId="FooterChar">
    <w:name w:val="Footer Char"/>
    <w:basedOn w:val="DefaultParagraphFont"/>
    <w:link w:val="Footer"/>
    <w:uiPriority w:val="99"/>
    <w:rsid w:val="00C53350"/>
  </w:style>
  <w:style w:type="character" w:styleId="Hyperlink">
    <w:name w:val="Hyperlink"/>
    <w:basedOn w:val="DefaultParagraphFont"/>
    <w:uiPriority w:val="99"/>
    <w:unhideWhenUsed/>
    <w:rsid w:val="006260F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athan.newman@drake.edu" TargetMode="External"/><Relationship Id="rId5" Type="http://schemas.openxmlformats.org/officeDocument/2006/relationships/styles" Target="styles.xml"/><Relationship Id="rId10" Type="http://schemas.openxmlformats.org/officeDocument/2006/relationships/hyperlink" Target="mailto:Nathan.newman@drake.edu"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ln>
          <a:noFill/>
        </a:ln>
        <a:effectLst/>
        <a:extLs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49CE75568E4934790DE68C884B7563C" ma:contentTypeVersion="13" ma:contentTypeDescription="Create a new document." ma:contentTypeScope="" ma:versionID="a63287e8159441e06605e187655a4c5a">
  <xsd:schema xmlns:xsd="http://www.w3.org/2001/XMLSchema" xmlns:xs="http://www.w3.org/2001/XMLSchema" xmlns:p="http://schemas.microsoft.com/office/2006/metadata/properties" xmlns:ns3="be8c5e71-1421-4c69-a979-02659f5df07a" xmlns:ns4="4d75a25e-f2ef-420a-adb6-b93aba8c0877" targetNamespace="http://schemas.microsoft.com/office/2006/metadata/properties" ma:root="true" ma:fieldsID="a0589e8de9de0e6c0ed559ef7a55561f" ns3:_="" ns4:_="">
    <xsd:import namespace="be8c5e71-1421-4c69-a979-02659f5df07a"/>
    <xsd:import namespace="4d75a25e-f2ef-420a-adb6-b93aba8c087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c5e71-1421-4c69-a979-02659f5df07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75a25e-f2ef-420a-adb6-b93aba8c087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e8c5e71-1421-4c69-a979-02659f5df07a">
      <UserInfo>
        <DisplayName>Christine Urish</DisplayName>
        <AccountId>44</AccountId>
        <AccountType/>
      </UserInfo>
      <UserInfo>
        <DisplayName>Yolanda Griffiths</DisplayName>
        <AccountId>20</AccountId>
        <AccountType/>
      </UserInfo>
    </SharedWithUsers>
  </documentManagement>
</p:properties>
</file>

<file path=customXml/itemProps1.xml><?xml version="1.0" encoding="utf-8"?>
<ds:datastoreItem xmlns:ds="http://schemas.openxmlformats.org/officeDocument/2006/customXml" ds:itemID="{2221745C-30D6-48BD-A941-F9A4B7840690}">
  <ds:schemaRefs>
    <ds:schemaRef ds:uri="http://schemas.microsoft.com/sharepoint/v3/contenttype/forms"/>
  </ds:schemaRefs>
</ds:datastoreItem>
</file>

<file path=customXml/itemProps2.xml><?xml version="1.0" encoding="utf-8"?>
<ds:datastoreItem xmlns:ds="http://schemas.openxmlformats.org/officeDocument/2006/customXml" ds:itemID="{20713F11-0E03-40DA-9E84-4559F884E16F}">
  <ds:schemaRefs>
    <ds:schemaRef ds:uri="http://schemas.openxmlformats.org/officeDocument/2006/bibliography"/>
  </ds:schemaRefs>
</ds:datastoreItem>
</file>

<file path=customXml/itemProps3.xml><?xml version="1.0" encoding="utf-8"?>
<ds:datastoreItem xmlns:ds="http://schemas.openxmlformats.org/officeDocument/2006/customXml" ds:itemID="{5B3A6240-ECDB-4431-9403-4799B4D4F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c5e71-1421-4c69-a979-02659f5df07a"/>
    <ds:schemaRef ds:uri="4d75a25e-f2ef-420a-adb6-b93aba8c0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4B56AD-E031-444B-94B1-3239AADEEA0B}">
  <ds:schemaRefs>
    <ds:schemaRef ds:uri="http://schemas.microsoft.com/office/2006/metadata/properties"/>
    <ds:schemaRef ds:uri="http://schemas.microsoft.com/office/infopath/2007/PartnerControls"/>
    <ds:schemaRef ds:uri="be8c5e71-1421-4c69-a979-02659f5df07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rmacy Health Sciences</dc:creator>
  <cp:lastModifiedBy>Nate Newman</cp:lastModifiedBy>
  <cp:revision>4</cp:revision>
  <cp:lastPrinted>2021-02-19T15:18:00Z</cp:lastPrinted>
  <dcterms:created xsi:type="dcterms:W3CDTF">2021-05-26T16:05:00Z</dcterms:created>
  <dcterms:modified xsi:type="dcterms:W3CDTF">2023-05-24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9CE75568E4934790DE68C884B7563C</vt:lpwstr>
  </property>
</Properties>
</file>